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X07b2efa43e64d1b2a7146c6078b4e02d0b2db59"/>
    <w:p>
      <w:pPr>
        <w:pStyle w:val="Heading1"/>
      </w:pPr>
      <w:r>
        <w:t xml:space="preserve">Cover Letter for Dietitian Position at [Organization Name] in Lyon, France</w:t>
      </w:r>
    </w:p>
    <w:p>
      <w:pPr>
        <w:pStyle w:val="FirstParagraph"/>
      </w:pPr>
      <w:r>
        <w:t xml:space="preserve">Dear [Hiring Manager's Name],</w:t>
      </w:r>
    </w:p>
    <w:p>
      <w:pPr>
        <w:pStyle w:val="BodyText"/>
      </w:pPr>
      <w:r>
        <w:t xml:space="preserve">I am writing to express my enthusiastic interest in the Dietitian position at your esteemed organization in Lyon, France. As a certified dietitian with a deep passion for promoting health through nutrition, I am eager to contribute my expertise to the vibrant and culturally rich community of Lyon. This opportunity aligns perfectly with my professional goals and my commitment to supporting individuals in achieving their wellness objectives within the unique healthcare landscape of France.</w:t>
      </w:r>
    </w:p>
    <w:p>
      <w:pPr>
        <w:pStyle w:val="BodyText"/>
      </w:pPr>
      <w:r>
        <w:t xml:space="preserve">With [X years] of experience in clinical dietetics, public health nutrition, and food service management, I have developed a comprehensive understanding of the role a Dietitian plays in fostering holistic well-being. My academic background includes a [Degree] in Nutrition Science from [University Name], followed by specialized training in [specific area, e.g., pediatric nutrition, sports dietetics, or metabolic disorders]. This foundation has equipped me with the knowledge to design personalized dietary plans that cater to diverse populations while adhering to French nutritional standards and cultural preferences.</w:t>
      </w:r>
    </w:p>
    <w:p>
      <w:pPr>
        <w:pStyle w:val="BodyText"/>
      </w:pPr>
      <w:r>
        <w:t xml:space="preserve">What excites me most about this opportunity is the chance to work as a Dietitian in Lyon, a city renowned for its culinary heritage and progressive approach to health. Lyon’s commitment to integrating traditional French cuisine with modern wellness practices creates an ideal environment for innovative dietetic solutions. I am particularly drawn to your organization’s mission of [mention specific mission or values from the job posting, e.g., "promoting sustainable eating habits" or "addressing chronic disease prevention"]. My experience in [specific skill or project, e.g., "developing community nutrition programs" or "collaborating with healthcare teams"] has prepared me to contribute meaningfully to such initiatives.</w:t>
      </w:r>
    </w:p>
    <w:p>
      <w:pPr>
        <w:pStyle w:val="BodyText"/>
      </w:pPr>
      <w:r>
        <w:t xml:space="preserve">As a Dietitian, I understand the importance of cultural sensitivity and adaptability when working with clients from diverse backgrounds. In France Lyon, where food is deeply intertwined with social and cultural identity, these qualities are essential. My fluency in [language(s), e.g., French and English] allows me to effectively communicate with patients, collaborate with local healthcare providers, and navigate the nuances of French dietary practices. I have also worked extensively with clients who value seasonal, locally sourced ingredients—a principle that resonates strongly with Lyon’s emphasis on farm-to-table dining.</w:t>
      </w:r>
    </w:p>
    <w:p>
      <w:pPr>
        <w:pStyle w:val="BodyText"/>
      </w:pPr>
      <w:r>
        <w:t xml:space="preserve">One of my most rewarding experiences as a Dietitian was [describe a specific achievement or project, e.g., "leading a nutrition education campaign for elderly patients in Paris" or "designing meal plans for athletes competing in international events"]. This work required not only technical expertise but also the ability to build trust and empower individuals to make informed choices. In Lyon, I am confident that my patient-centered approach and dedication to continuous learning will allow me to thrive in a dynamic healthcare setting.</w:t>
      </w:r>
    </w:p>
    <w:p>
      <w:pPr>
        <w:pStyle w:val="BodyText"/>
      </w:pPr>
      <w:r>
        <w:t xml:space="preserve">I am particularly impressed by your organization’s focus on [mention a specific aspect of the organization, e.g., "integrating technology into patient care" or "supporting rural health initiatives"]. As Lyon continues to evolve as a hub for innovation in food and health, I believe my skills in [specific skill, e.g., "data analysis for dietary trends" or "dietary counseling for chronic conditions"] will be an asset. My ability to collaborate with multidisciplinary teams and my experience in [related task, e.g., "conducting nutritional assessments" or "developing evidence-based guidelines"] further align with your organization’s vision.</w:t>
      </w:r>
    </w:p>
    <w:p>
      <w:pPr>
        <w:pStyle w:val="BodyText"/>
      </w:pPr>
      <w:r>
        <w:t xml:space="preserve">Living in Lyon would allow me to immerse myself in the city’s thriving food culture while contributing to its health initiatives. I am familiar with Lyon’s healthcare infrastructure, including its focus on preventive care and the role of Dietitians in public health programs. I am also excited about the potential to engage with local communities through [specific activity, e.g., "workshops on Mediterranean diets" or "partnerships with schools and clinics"]. My goal is to ensure that every individual I work with feels supported in their journey toward better health.</w:t>
      </w:r>
    </w:p>
    <w:p>
      <w:pPr>
        <w:pStyle w:val="BodyText"/>
      </w:pPr>
      <w:r>
        <w:t xml:space="preserve">Thank you for considering my application. I would be honored to bring my expertise as a Dietitian to your team in Lyon, France, and contribute to the well-being of patients and the advancement of nutrition science in this remarkable city. I am available at [your phone number] or [your email address] for an interview at your convenience and look forward to the possibility of discussing how I can contribute to your organization’s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Lyon, France</dc:title>
  <dc:creator/>
  <dc:language>en</dc:language>
  <cp:keywords/>
  <dcterms:created xsi:type="dcterms:W3CDTF">2026-07-21T02:48:09Z</dcterms:created>
  <dcterms:modified xsi:type="dcterms:W3CDTF">2026-07-21T02:48:09Z</dcterms:modified>
</cp:coreProperties>
</file>

<file path=docProps/custom.xml><?xml version="1.0" encoding="utf-8"?>
<Properties xmlns="http://schemas.openxmlformats.org/officeDocument/2006/custom-properties" xmlns:vt="http://schemas.openxmlformats.org/officeDocument/2006/docPropsVTypes"/>
</file>